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64970B4E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F416C6" w:rsidRPr="00F416C6">
        <w:t>Count good triplets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7A6169CE" w:rsidR="00FB4544" w:rsidRPr="00FB4544" w:rsidRDefault="00EE58AF" w:rsidP="001C708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3DFA2DF9" w14:textId="1199A773" w:rsidR="00EB01D6" w:rsidRDefault="00EB01D6" w:rsidP="00F416C6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4EB9A0C5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0EF3C0B5" w14:textId="01DDA367" w:rsidR="00C808AA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652A6BF1" w14:textId="77777777" w:rsidR="00F416C6" w:rsidRPr="00F416C6" w:rsidRDefault="00F416C6" w:rsidP="00F41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Step1. </w:t>
      </w:r>
      <w:proofErr w:type="spellStart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Intialise</w:t>
      </w:r>
      <w:proofErr w:type="spellEnd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a </w:t>
      </w:r>
      <w:proofErr w:type="spellStart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varialble</w:t>
      </w:r>
      <w:proofErr w:type="spellEnd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lks</w:t>
      </w:r>
      <w:proofErr w:type="spellEnd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with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nitial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value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0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as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an answer.</w:t>
      </w:r>
    </w:p>
    <w:p w14:paraId="277BF869" w14:textId="77777777" w:rsidR="00F416C6" w:rsidRPr="00F416C6" w:rsidRDefault="00F416C6" w:rsidP="00F41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Step2. Run </w:t>
      </w:r>
      <w:r w:rsidRPr="00F416C6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3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nested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For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loop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with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intial</w:t>
      </w:r>
      <w:proofErr w:type="spellEnd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value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i</w:t>
      </w:r>
      <w:proofErr w:type="spellEnd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=</w:t>
      </w:r>
      <w:r w:rsidRPr="00F416C6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0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, j=i+</w:t>
      </w:r>
      <w:r w:rsidRPr="00F416C6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1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, k=j+</w:t>
      </w:r>
      <w:r w:rsidRPr="00F416C6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1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and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final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value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i</w:t>
      </w:r>
      <w:proofErr w:type="spellEnd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&lt;</w:t>
      </w:r>
      <w:proofErr w:type="spellStart"/>
      <w:proofErr w:type="gramStart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rr.size</w:t>
      </w:r>
      <w:proofErr w:type="spellEnd"/>
      <w:proofErr w:type="gramEnd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)</w:t>
      </w:r>
      <w:r w:rsidRPr="00F416C6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-2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, j=&lt;</w:t>
      </w:r>
      <w:proofErr w:type="spellStart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rr.size</w:t>
      </w:r>
      <w:proofErr w:type="spellEnd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)</w:t>
      </w:r>
      <w:r w:rsidRPr="00F416C6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-1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, k&lt;</w:t>
      </w:r>
      <w:proofErr w:type="spellStart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rr.size</w:t>
      </w:r>
      <w:proofErr w:type="spellEnd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).</w:t>
      </w:r>
    </w:p>
    <w:p w14:paraId="59F59149" w14:textId="77777777" w:rsidR="00F416C6" w:rsidRPr="00F416C6" w:rsidRDefault="00F416C6" w:rsidP="00F41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Step3.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Store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them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nto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x y z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as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shown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n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code.</w:t>
      </w:r>
    </w:p>
    <w:p w14:paraId="3CD37FC0" w14:textId="77777777" w:rsidR="00F416C6" w:rsidRPr="00F416C6" w:rsidRDefault="00F416C6" w:rsidP="00F41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Step4.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Check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the Given Condition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as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from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the problem Statement.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f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condition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TRUE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then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lks</w:t>
      </w:r>
      <w:proofErr w:type="spellEnd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+=</w:t>
      </w:r>
      <w:r w:rsidRPr="00F416C6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1</w:t>
      </w:r>
    </w:p>
    <w:p w14:paraId="1F41EC48" w14:textId="4F6E83DD" w:rsidR="007643D3" w:rsidRPr="00F416C6" w:rsidRDefault="00F416C6" w:rsidP="00F41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Step5. </w:t>
      </w:r>
      <w:r w:rsidRPr="00F416C6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Return</w:t>
      </w:r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the </w:t>
      </w:r>
      <w:proofErr w:type="spellStart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lks</w:t>
      </w:r>
      <w:proofErr w:type="spellEnd"/>
      <w:r w:rsidRPr="00F416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.</w:t>
      </w:r>
      <w:bookmarkStart w:id="0" w:name="_GoBack"/>
      <w:bookmarkEnd w:id="0"/>
    </w:p>
    <w:p w14:paraId="0F6729B0" w14:textId="1E9CF341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3A3A2C59" w14:textId="600432FF" w:rsidR="001C708A" w:rsidRDefault="00385F82" w:rsidP="00385F82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686F45">
        <w:rPr>
          <w:b/>
          <w:bCs/>
        </w:rPr>
        <w:t>Time Complexity</w:t>
      </w:r>
      <w:r w:rsidRPr="00686F45">
        <w:t xml:space="preserve">: </w:t>
      </w:r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N</w:t>
      </w:r>
      <w:r w:rsidR="00F416C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^3)</w:t>
      </w:r>
    </w:p>
    <w:p w14:paraId="5D818165" w14:textId="42F132E4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C808AA">
        <w:t>1</w:t>
      </w:r>
      <w:r w:rsidRPr="00686F45">
        <w:t>)</w:t>
      </w:r>
    </w:p>
    <w:p w14:paraId="09B23093" w14:textId="51BD69BD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32D5196" w14:textId="1594BDC2" w:rsidR="005C3CB7" w:rsidRDefault="00686F45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  <w:r w:rsidR="00F416C6">
        <w:rPr>
          <w:b/>
          <w:bCs/>
        </w:rPr>
        <w:t xml:space="preserve"> </w:t>
      </w:r>
      <w:r w:rsidR="00F416C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The only quick optimization we can think of this if first condition with</w:t>
      </w:r>
      <w:r w:rsidR="00F416C6">
        <w:rPr>
          <w:rFonts w:ascii="Segoe UI" w:hAnsi="Segoe UI" w:cs="Segoe UI"/>
          <w:color w:val="424242"/>
          <w:sz w:val="21"/>
          <w:szCs w:val="21"/>
        </w:rPr>
        <w:br/>
      </w:r>
      <w:r w:rsidR="00F416C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abs(</w:t>
      </w:r>
      <w:proofErr w:type="spellStart"/>
      <w:r w:rsidR="00F416C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arr</w:t>
      </w:r>
      <w:proofErr w:type="spellEnd"/>
      <w:r w:rsidR="00F416C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</w:t>
      </w:r>
      <w:proofErr w:type="spellStart"/>
      <w:r w:rsidR="00F416C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 w:rsidR="00F416C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]-</w:t>
      </w:r>
      <w:proofErr w:type="spellStart"/>
      <w:r w:rsidR="00F416C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arr</w:t>
      </w:r>
      <w:proofErr w:type="spellEnd"/>
      <w:r w:rsidR="00F416C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j</w:t>
      </w:r>
      <w:proofErr w:type="gramStart"/>
      <w:r w:rsidR="00F416C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])&lt;</w:t>
      </w:r>
      <w:proofErr w:type="gramEnd"/>
      <w:r w:rsidR="00F416C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=a is not satisfied we do not proceed with triplet checking.</w:t>
      </w:r>
    </w:p>
    <w:p w14:paraId="0BC6E4FE" w14:textId="2A646B6D" w:rsidR="00686F45" w:rsidRPr="001C708A" w:rsidRDefault="00686F45" w:rsidP="001C708A">
      <w:pPr>
        <w:rPr>
          <w:b/>
          <w:bCs/>
        </w:rPr>
      </w:pPr>
      <w:r>
        <w:rPr>
          <w:b/>
          <w:bCs/>
        </w:rPr>
        <w:t>Code:</w:t>
      </w:r>
    </w:p>
    <w:p w14:paraId="595B0073" w14:textId="52295367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F416C6">
        <w:t>N^3</w:t>
      </w:r>
      <w:r w:rsidR="001C708A">
        <w:t>)</w:t>
      </w:r>
    </w:p>
    <w:p w14:paraId="0C3B5223" w14:textId="249853E8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lastRenderedPageBreak/>
        <w:t xml:space="preserve">Space Complexity: </w:t>
      </w:r>
      <w:proofErr w:type="gramStart"/>
      <w:r w:rsidRPr="00686F45">
        <w:t>O(</w:t>
      </w:r>
      <w:proofErr w:type="gramEnd"/>
      <w:r w:rsidR="001C708A"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7"/>
  </w:num>
  <w:num w:numId="5">
    <w:abstractNumId w:val="8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rAUApg3AHywAAAA="/>
  </w:docVars>
  <w:rsids>
    <w:rsidRoot w:val="000F7531"/>
    <w:rsid w:val="000F7531"/>
    <w:rsid w:val="001C708A"/>
    <w:rsid w:val="002872E2"/>
    <w:rsid w:val="00385F82"/>
    <w:rsid w:val="0046501B"/>
    <w:rsid w:val="005B746D"/>
    <w:rsid w:val="005C3CB7"/>
    <w:rsid w:val="005D5D9E"/>
    <w:rsid w:val="00621849"/>
    <w:rsid w:val="00686F45"/>
    <w:rsid w:val="006B3D37"/>
    <w:rsid w:val="007643D3"/>
    <w:rsid w:val="00772AC1"/>
    <w:rsid w:val="00865E7A"/>
    <w:rsid w:val="009A2169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416C6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keyword">
    <w:name w:val="hljs-keyword"/>
    <w:basedOn w:val="DefaultParagraphFont"/>
    <w:rsid w:val="00F416C6"/>
  </w:style>
  <w:style w:type="character" w:customStyle="1" w:styleId="hljs-number">
    <w:name w:val="hljs-number"/>
    <w:basedOn w:val="DefaultParagraphFont"/>
    <w:rsid w:val="00F416C6"/>
  </w:style>
  <w:style w:type="character" w:customStyle="1" w:styleId="hljs-literal">
    <w:name w:val="hljs-literal"/>
    <w:basedOn w:val="DefaultParagraphFont"/>
    <w:rsid w:val="00F41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2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6</cp:revision>
  <dcterms:created xsi:type="dcterms:W3CDTF">2022-03-16T09:34:00Z</dcterms:created>
  <dcterms:modified xsi:type="dcterms:W3CDTF">2022-04-08T20:31:00Z</dcterms:modified>
</cp:coreProperties>
</file>